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EC336" w14:textId="77777777" w:rsidR="003B74DF" w:rsidRDefault="003B74DF">
      <w:pPr>
        <w:rPr>
          <w:i/>
          <w:iCs/>
          <w:lang w:val="en-US"/>
        </w:rPr>
      </w:pPr>
      <w:r>
        <w:rPr>
          <w:i/>
          <w:iCs/>
          <w:lang w:val="en-US"/>
        </w:rPr>
        <w:t>The feedback session with the focus group of Travel Training experts will employ questions set out within a semi-structure interview. The questions will comprise of both closed and open-ended questions to allow for potential follow-up questions in the case there is the opportunity to gain more information.</w:t>
      </w:r>
    </w:p>
    <w:p w14:paraId="2A26C9D2" w14:textId="2495C155" w:rsidR="00D44114" w:rsidRPr="003B74DF" w:rsidRDefault="003B74DF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Outlined below is the base structure for the session. </w:t>
      </w:r>
      <w:r w:rsidR="004B63DF">
        <w:rPr>
          <w:lang w:val="en-US"/>
        </w:rPr>
        <w:br/>
      </w:r>
      <w:r w:rsidR="004B63DF">
        <w:rPr>
          <w:lang w:val="en-US"/>
        </w:rPr>
        <w:br/>
      </w:r>
      <w:r w:rsidR="004B63DF">
        <w:rPr>
          <w:b/>
          <w:bCs/>
          <w:lang w:val="en-US"/>
        </w:rPr>
        <w:t>Introduction:</w:t>
      </w:r>
    </w:p>
    <w:p w14:paraId="7F30D4CE" w14:textId="282A9246" w:rsidR="004B63DF" w:rsidRDefault="004B63DF" w:rsidP="004B63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 you wish to remain anonymous if the information taken from this feedback session is included in the written report?</w:t>
      </w:r>
    </w:p>
    <w:p w14:paraId="33A1A0DF" w14:textId="090E9B0F" w:rsidR="004B63DF" w:rsidRDefault="004B63DF" w:rsidP="004B63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is your role in relation to people with learning disabilities and/or independent travel training?</w:t>
      </w:r>
    </w:p>
    <w:p w14:paraId="130A4B3C" w14:textId="7DBBE714" w:rsidR="004B63DF" w:rsidRPr="006F7290" w:rsidRDefault="004B63DF" w:rsidP="004B63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does a typical day in your role involve?</w:t>
      </w:r>
    </w:p>
    <w:p w14:paraId="6AF9673D" w14:textId="32A2B0F9" w:rsidR="0002086D" w:rsidRPr="003B74DF" w:rsidRDefault="006F7290" w:rsidP="0002086D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lang w:val="en-US"/>
        </w:rPr>
        <w:t>Do you have any previous experience with virtual reality and virtual reality travel training?</w:t>
      </w:r>
    </w:p>
    <w:p w14:paraId="3D7BBB09" w14:textId="77777777" w:rsidR="003B74DF" w:rsidRPr="006F7290" w:rsidRDefault="003B74DF" w:rsidP="003B74DF">
      <w:pPr>
        <w:pStyle w:val="ListParagraph"/>
        <w:numPr>
          <w:ilvl w:val="1"/>
          <w:numId w:val="1"/>
        </w:numPr>
        <w:rPr>
          <w:b/>
          <w:bCs/>
          <w:lang w:val="en-US"/>
        </w:rPr>
      </w:pPr>
      <w:r>
        <w:rPr>
          <w:lang w:val="en-US"/>
        </w:rPr>
        <w:t>Yes - Could you please elaborate on your experience with it?</w:t>
      </w:r>
    </w:p>
    <w:p w14:paraId="01841B45" w14:textId="386B8049" w:rsidR="003B74DF" w:rsidRPr="003B74DF" w:rsidRDefault="003B74DF" w:rsidP="003B74DF">
      <w:pPr>
        <w:pStyle w:val="ListParagraph"/>
        <w:numPr>
          <w:ilvl w:val="1"/>
          <w:numId w:val="1"/>
        </w:numPr>
        <w:rPr>
          <w:b/>
          <w:bCs/>
          <w:lang w:val="en-US"/>
        </w:rPr>
      </w:pPr>
      <w:r>
        <w:rPr>
          <w:lang w:val="en-US"/>
        </w:rPr>
        <w:t>No - Would you use it as a tool? Please elaborate on why if possible.</w:t>
      </w:r>
    </w:p>
    <w:p w14:paraId="76A50D68" w14:textId="4B73AB1D" w:rsidR="006F7290" w:rsidRPr="0002086D" w:rsidRDefault="0002086D" w:rsidP="0002086D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lang w:val="en-US"/>
        </w:rPr>
        <w:t xml:space="preserve">What do you think its impact is when compared </w:t>
      </w:r>
      <w:r w:rsidR="00934056">
        <w:rPr>
          <w:lang w:val="en-US"/>
        </w:rPr>
        <w:t>to</w:t>
      </w:r>
      <w:r>
        <w:rPr>
          <w:lang w:val="en-US"/>
        </w:rPr>
        <w:t xml:space="preserve"> non-VR travel training approaches?</w:t>
      </w:r>
    </w:p>
    <w:p w14:paraId="23208B13" w14:textId="68723CB7" w:rsidR="004B63DF" w:rsidRDefault="0002086D" w:rsidP="004B63DF">
      <w:pPr>
        <w:rPr>
          <w:b/>
          <w:bCs/>
          <w:lang w:val="en-US"/>
        </w:rPr>
      </w:pPr>
      <w:r>
        <w:rPr>
          <w:b/>
          <w:bCs/>
          <w:lang w:val="en-US"/>
        </w:rPr>
        <w:t>Post-Demo</w:t>
      </w:r>
      <w:r w:rsidR="003B74DF">
        <w:rPr>
          <w:b/>
          <w:bCs/>
          <w:lang w:val="en-US"/>
        </w:rPr>
        <w:t xml:space="preserve"> (Singleplayer – Participant only)</w:t>
      </w:r>
      <w:r w:rsidR="004B63DF">
        <w:rPr>
          <w:b/>
          <w:bCs/>
          <w:lang w:val="en-US"/>
        </w:rPr>
        <w:t>:</w:t>
      </w:r>
    </w:p>
    <w:p w14:paraId="63B6A4A4" w14:textId="4DFE12B3" w:rsidR="003B74DF" w:rsidRPr="0002086D" w:rsidRDefault="003B74DF" w:rsidP="003B74DF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lang w:val="en-US"/>
        </w:rPr>
        <w:t xml:space="preserve">Are there any challenges </w:t>
      </w:r>
      <w:r w:rsidR="00CE5E3E">
        <w:rPr>
          <w:lang w:val="en-US"/>
        </w:rPr>
        <w:t>that could arise when</w:t>
      </w:r>
      <w:r>
        <w:rPr>
          <w:lang w:val="en-US"/>
        </w:rPr>
        <w:t xml:space="preserve"> teaching </w:t>
      </w:r>
      <w:r w:rsidR="00CE5E3E">
        <w:rPr>
          <w:lang w:val="en-US"/>
        </w:rPr>
        <w:t>users</w:t>
      </w:r>
      <w:r>
        <w:rPr>
          <w:lang w:val="en-US"/>
        </w:rPr>
        <w:t xml:space="preserve"> </w:t>
      </w:r>
      <w:r w:rsidR="00CE5E3E">
        <w:rPr>
          <w:lang w:val="en-US"/>
        </w:rPr>
        <w:t>how to interact with the</w:t>
      </w:r>
      <w:r>
        <w:rPr>
          <w:lang w:val="en-US"/>
        </w:rPr>
        <w:t xml:space="preserve"> controls interface (i.e., how to use the different buttons on the motion controllers)?</w:t>
      </w:r>
    </w:p>
    <w:p w14:paraId="3037B20F" w14:textId="2A07E0F6" w:rsidR="003B74DF" w:rsidRPr="003B74DF" w:rsidRDefault="003B74DF" w:rsidP="004B63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re there any challenges </w:t>
      </w:r>
      <w:r w:rsidR="00CE5E3E">
        <w:rPr>
          <w:lang w:val="en-US"/>
        </w:rPr>
        <w:t>that could arise in relation to</w:t>
      </w:r>
      <w:r>
        <w:rPr>
          <w:lang w:val="en-US"/>
        </w:rPr>
        <w:t xml:space="preserve"> the experience of virtual movement</w:t>
      </w:r>
      <w:r w:rsidR="00CE5E3E">
        <w:rPr>
          <w:lang w:val="en-US"/>
        </w:rPr>
        <w:t>?</w:t>
      </w:r>
    </w:p>
    <w:p w14:paraId="5AA43D06" w14:textId="77777777" w:rsidR="00310B8C" w:rsidRDefault="004B63DF" w:rsidP="002C3FA3">
      <w:pPr>
        <w:pStyle w:val="ListParagraph"/>
        <w:numPr>
          <w:ilvl w:val="0"/>
          <w:numId w:val="1"/>
        </w:numPr>
        <w:rPr>
          <w:lang w:val="en-US"/>
        </w:rPr>
      </w:pPr>
      <w:r w:rsidRPr="002C3FA3">
        <w:rPr>
          <w:lang w:val="en-US"/>
        </w:rPr>
        <w:t>From all the options available, which</w:t>
      </w:r>
      <w:r w:rsidR="002C3FA3" w:rsidRPr="002C3FA3">
        <w:rPr>
          <w:lang w:val="en-US"/>
        </w:rPr>
        <w:t xml:space="preserve"> locomotion</w:t>
      </w:r>
      <w:r w:rsidRPr="002C3FA3">
        <w:rPr>
          <w:lang w:val="en-US"/>
        </w:rPr>
        <w:t xml:space="preserve"> method would you be most likely to utilise in a travel training scenario</w:t>
      </w:r>
      <w:r w:rsidR="002C3FA3" w:rsidRPr="002C3FA3">
        <w:rPr>
          <w:lang w:val="en-US"/>
        </w:rPr>
        <w:t xml:space="preserve">? </w:t>
      </w:r>
    </w:p>
    <w:p w14:paraId="4EE9B0B3" w14:textId="296D2153" w:rsidR="004B63DF" w:rsidRPr="002C3FA3" w:rsidRDefault="002C3FA3" w:rsidP="00310B8C">
      <w:pPr>
        <w:pStyle w:val="ListParagraph"/>
        <w:numPr>
          <w:ilvl w:val="1"/>
          <w:numId w:val="1"/>
        </w:numPr>
        <w:rPr>
          <w:lang w:val="en-US"/>
        </w:rPr>
      </w:pPr>
      <w:r w:rsidRPr="002C3FA3">
        <w:rPr>
          <w:lang w:val="en-US"/>
        </w:rPr>
        <w:t>Please elaborate on why if possible.</w:t>
      </w:r>
    </w:p>
    <w:p w14:paraId="1BE7DF45" w14:textId="77777777" w:rsidR="00310B8C" w:rsidRPr="00310B8C" w:rsidRDefault="004B63DF" w:rsidP="00310B8C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lang w:val="en-US"/>
        </w:rPr>
        <w:t>From all the options available, which</w:t>
      </w:r>
      <w:r w:rsidR="002C3FA3">
        <w:rPr>
          <w:lang w:val="en-US"/>
        </w:rPr>
        <w:t xml:space="preserve"> locomotion</w:t>
      </w:r>
      <w:r>
        <w:rPr>
          <w:lang w:val="en-US"/>
        </w:rPr>
        <w:t xml:space="preserve"> method would you be least likely to utilise in a travel training scenario</w:t>
      </w:r>
      <w:r w:rsidR="002C3FA3">
        <w:rPr>
          <w:lang w:val="en-US"/>
        </w:rPr>
        <w:t xml:space="preserve">? </w:t>
      </w:r>
    </w:p>
    <w:p w14:paraId="29E29472" w14:textId="76E074A5" w:rsidR="00310B8C" w:rsidRPr="00310B8C" w:rsidRDefault="002C3FA3" w:rsidP="00310B8C">
      <w:pPr>
        <w:pStyle w:val="ListParagraph"/>
        <w:numPr>
          <w:ilvl w:val="1"/>
          <w:numId w:val="1"/>
        </w:numPr>
        <w:rPr>
          <w:b/>
          <w:bCs/>
          <w:lang w:val="en-US"/>
        </w:rPr>
      </w:pPr>
      <w:r>
        <w:rPr>
          <w:lang w:val="en-US"/>
        </w:rPr>
        <w:t>Please elaborate on why if possible.</w:t>
      </w:r>
    </w:p>
    <w:p w14:paraId="71204191" w14:textId="0E9C21DA" w:rsidR="003B74DF" w:rsidRPr="003B74DF" w:rsidRDefault="003B74DF" w:rsidP="003B74DF">
      <w:pPr>
        <w:rPr>
          <w:lang w:val="en-US"/>
        </w:rPr>
      </w:pPr>
      <w:r>
        <w:rPr>
          <w:b/>
          <w:bCs/>
          <w:lang w:val="en-US"/>
        </w:rPr>
        <w:t>Post-Demo (Multiplayer – Participant and Trainer):</w:t>
      </w:r>
    </w:p>
    <w:p w14:paraId="4A2A1A61" w14:textId="77777777" w:rsidR="003853B5" w:rsidRPr="003B74DF" w:rsidRDefault="003853B5" w:rsidP="003853B5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lang w:val="en-US"/>
        </w:rPr>
        <w:t>Which version of the tool would you use (single user or multi-user)?</w:t>
      </w:r>
    </w:p>
    <w:p w14:paraId="5BA7A9CE" w14:textId="56AA40ED" w:rsidR="003853B5" w:rsidRPr="003853B5" w:rsidRDefault="003853B5" w:rsidP="003853B5">
      <w:pPr>
        <w:pStyle w:val="ListParagraph"/>
        <w:numPr>
          <w:ilvl w:val="1"/>
          <w:numId w:val="1"/>
        </w:numPr>
        <w:rPr>
          <w:b/>
          <w:bCs/>
          <w:lang w:val="en-US"/>
        </w:rPr>
      </w:pPr>
      <w:r>
        <w:rPr>
          <w:lang w:val="en-US"/>
        </w:rPr>
        <w:t>Please elaborate on why if possible</w:t>
      </w:r>
    </w:p>
    <w:p w14:paraId="57AD8178" w14:textId="446E6F11" w:rsidR="003B74DF" w:rsidRPr="003B74DF" w:rsidRDefault="003B74DF" w:rsidP="003B74DF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lang w:val="en-US"/>
        </w:rPr>
        <w:t>Are there any other factors you’d like the trainer to be able to control?</w:t>
      </w:r>
    </w:p>
    <w:p w14:paraId="76EC52F7" w14:textId="2C872C3C" w:rsidR="00FB312B" w:rsidRDefault="00FB312B" w:rsidP="00FB312B">
      <w:pPr>
        <w:rPr>
          <w:b/>
          <w:bCs/>
          <w:lang w:val="en-US"/>
        </w:rPr>
      </w:pPr>
      <w:r>
        <w:rPr>
          <w:b/>
          <w:bCs/>
          <w:lang w:val="en-US"/>
        </w:rPr>
        <w:t>Conclusion</w:t>
      </w:r>
    </w:p>
    <w:p w14:paraId="76411549" w14:textId="16E2F3B4" w:rsidR="006C65D2" w:rsidRPr="007A7AE6" w:rsidRDefault="00FB312B" w:rsidP="00CC14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 you have any additional feedback or insight that you’d like to discuss in relation to the prototypes?</w:t>
      </w:r>
    </w:p>
    <w:p w14:paraId="115D14A6" w14:textId="2C7870F1" w:rsidR="006C65D2" w:rsidRDefault="006C65D2">
      <w:pPr>
        <w:rPr>
          <w:lang w:val="en-US"/>
        </w:rPr>
      </w:pPr>
    </w:p>
    <w:sectPr w:rsidR="006C65D2" w:rsidSect="002C23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F4606"/>
    <w:multiLevelType w:val="hybridMultilevel"/>
    <w:tmpl w:val="15C6D254"/>
    <w:lvl w:ilvl="0" w:tplc="3FB438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A5E1B"/>
    <w:multiLevelType w:val="hybridMultilevel"/>
    <w:tmpl w:val="B0AEB43A"/>
    <w:lvl w:ilvl="0" w:tplc="B8E002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1270014">
    <w:abstractNumId w:val="1"/>
  </w:num>
  <w:num w:numId="2" w16cid:durableId="1680814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MTezMDEyNDY1s7RU0lEKTi0uzszPAymwrAUA5LpFCiwAAAA="/>
  </w:docVars>
  <w:rsids>
    <w:rsidRoot w:val="004B63DF"/>
    <w:rsid w:val="0002086D"/>
    <w:rsid w:val="000C1DAE"/>
    <w:rsid w:val="001B55C8"/>
    <w:rsid w:val="00225767"/>
    <w:rsid w:val="002C23CF"/>
    <w:rsid w:val="002C3FA3"/>
    <w:rsid w:val="00305C92"/>
    <w:rsid w:val="00310B8C"/>
    <w:rsid w:val="003853B5"/>
    <w:rsid w:val="003B74DF"/>
    <w:rsid w:val="004B63DF"/>
    <w:rsid w:val="00520A1C"/>
    <w:rsid w:val="00552CAC"/>
    <w:rsid w:val="006C65D2"/>
    <w:rsid w:val="006F7290"/>
    <w:rsid w:val="0074657C"/>
    <w:rsid w:val="007A7AE6"/>
    <w:rsid w:val="007D5927"/>
    <w:rsid w:val="008415B0"/>
    <w:rsid w:val="008E68D1"/>
    <w:rsid w:val="00934056"/>
    <w:rsid w:val="00CB3E89"/>
    <w:rsid w:val="00CB44E9"/>
    <w:rsid w:val="00CC1482"/>
    <w:rsid w:val="00CE5E3E"/>
    <w:rsid w:val="00CF7738"/>
    <w:rsid w:val="00D3202E"/>
    <w:rsid w:val="00D44114"/>
    <w:rsid w:val="00D5151A"/>
    <w:rsid w:val="00EF46BA"/>
    <w:rsid w:val="00EF6D55"/>
    <w:rsid w:val="00F265DC"/>
    <w:rsid w:val="00FB3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08A2C"/>
  <w15:chartTrackingRefBased/>
  <w15:docId w15:val="{2B53B84D-A3C2-4CCE-BB55-C371AD863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63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Ashna Jacob</dc:creator>
  <cp:keywords/>
  <dc:description/>
  <cp:lastModifiedBy>Hannah Ashna Jacob</cp:lastModifiedBy>
  <cp:revision>28</cp:revision>
  <dcterms:created xsi:type="dcterms:W3CDTF">2023-02-01T17:11:00Z</dcterms:created>
  <dcterms:modified xsi:type="dcterms:W3CDTF">2023-03-20T22:28:00Z</dcterms:modified>
</cp:coreProperties>
</file>